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F898B" w14:textId="6A1EA3B0" w:rsidR="003433C3" w:rsidRPr="00207008" w:rsidRDefault="00DD7D06">
      <w:r>
        <w:t>Photo credits for Weed Photos in</w:t>
      </w:r>
      <w:r w:rsidR="00207008">
        <w:t xml:space="preserve"> brochure </w:t>
      </w:r>
      <w:r w:rsidR="00207008">
        <w:rPr>
          <w:i/>
          <w:iCs/>
        </w:rPr>
        <w:t>How to identify and manage environmental weeds in the Geographe Catchment.</w:t>
      </w:r>
    </w:p>
    <w:p w14:paraId="6E3892EC" w14:textId="77777777" w:rsidR="00DD7D06" w:rsidRDefault="00DD7D06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5671"/>
        <w:gridCol w:w="1365"/>
      </w:tblGrid>
      <w:tr w:rsidR="00814131" w14:paraId="0003DD56" w14:textId="77777777" w:rsidTr="00207008">
        <w:tc>
          <w:tcPr>
            <w:tcW w:w="1980" w:type="dxa"/>
          </w:tcPr>
          <w:p w14:paraId="3F17712A" w14:textId="3DB85782" w:rsidR="00DD7D06" w:rsidRDefault="00DD7D06">
            <w:r>
              <w:t>Department of Agriculture and Food</w:t>
            </w:r>
          </w:p>
        </w:tc>
        <w:tc>
          <w:tcPr>
            <w:tcW w:w="5671" w:type="dxa"/>
          </w:tcPr>
          <w:p w14:paraId="015D2F7A" w14:textId="311EC0C9" w:rsidR="00DD7D06" w:rsidRDefault="00DD7D06">
            <w:r w:rsidRPr="00DD7D06">
              <w:t>https://www.agric.wa.gov.au/declared-plants/arum-lily-declared-pest</w:t>
            </w:r>
          </w:p>
        </w:tc>
        <w:tc>
          <w:tcPr>
            <w:tcW w:w="1365" w:type="dxa"/>
          </w:tcPr>
          <w:p w14:paraId="6EF31F47" w14:textId="77777777" w:rsidR="00DD7D06" w:rsidRDefault="00DD7D06"/>
        </w:tc>
      </w:tr>
      <w:tr w:rsidR="00814131" w14:paraId="23C28EB0" w14:textId="77777777" w:rsidTr="00207008">
        <w:tc>
          <w:tcPr>
            <w:tcW w:w="1980" w:type="dxa"/>
          </w:tcPr>
          <w:p w14:paraId="2F4ED288" w14:textId="1CC99D8B" w:rsidR="00DD7D06" w:rsidRDefault="00DE64B5">
            <w:proofErr w:type="spellStart"/>
            <w:r>
              <w:t>iStockPhoto</w:t>
            </w:r>
            <w:proofErr w:type="spellEnd"/>
          </w:p>
        </w:tc>
        <w:tc>
          <w:tcPr>
            <w:tcW w:w="5671" w:type="dxa"/>
          </w:tcPr>
          <w:p w14:paraId="7DEF7E46" w14:textId="0EFA51B7" w:rsidR="00DD7D06" w:rsidRDefault="00DE64B5">
            <w:r w:rsidRPr="00DE64B5">
              <w:t>https://www.istockphoto.com/photos/orange-and-yellow-calla-lilies</w:t>
            </w:r>
          </w:p>
        </w:tc>
        <w:tc>
          <w:tcPr>
            <w:tcW w:w="1365" w:type="dxa"/>
          </w:tcPr>
          <w:p w14:paraId="67CC4D68" w14:textId="77777777" w:rsidR="00DD7D06" w:rsidRDefault="00DD7D06"/>
        </w:tc>
      </w:tr>
      <w:tr w:rsidR="00814131" w14:paraId="7CB1F0E6" w14:textId="77777777" w:rsidTr="00207008">
        <w:tc>
          <w:tcPr>
            <w:tcW w:w="1980" w:type="dxa"/>
          </w:tcPr>
          <w:p w14:paraId="79E8ABBC" w14:textId="6B2C156B" w:rsidR="00DD7D06" w:rsidRDefault="00DE64B5">
            <w:r>
              <w:t>Urban Bushland Council WA</w:t>
            </w:r>
          </w:p>
        </w:tc>
        <w:tc>
          <w:tcPr>
            <w:tcW w:w="5671" w:type="dxa"/>
          </w:tcPr>
          <w:p w14:paraId="6E11352B" w14:textId="743450F6" w:rsidR="00DD7D06" w:rsidRDefault="00DE64B5">
            <w:r w:rsidRPr="00DE64B5">
              <w:t>https://www.bushlandperth.org.au/weeds/madeira-vine/</w:t>
            </w:r>
          </w:p>
        </w:tc>
        <w:tc>
          <w:tcPr>
            <w:tcW w:w="1365" w:type="dxa"/>
          </w:tcPr>
          <w:p w14:paraId="2531A5CA" w14:textId="77777777" w:rsidR="00DD7D06" w:rsidRDefault="00DD7D06"/>
        </w:tc>
      </w:tr>
      <w:tr w:rsidR="00814131" w14:paraId="3B3AD3FE" w14:textId="77777777" w:rsidTr="00207008">
        <w:tc>
          <w:tcPr>
            <w:tcW w:w="1980" w:type="dxa"/>
          </w:tcPr>
          <w:p w14:paraId="5173A270" w14:textId="0E132E74" w:rsidR="00DD7D06" w:rsidRDefault="00DE64B5">
            <w:r>
              <w:t>Gympie District Landcare</w:t>
            </w:r>
          </w:p>
        </w:tc>
        <w:tc>
          <w:tcPr>
            <w:tcW w:w="5671" w:type="dxa"/>
          </w:tcPr>
          <w:p w14:paraId="5C2B7854" w14:textId="06DE105E" w:rsidR="00DD7D06" w:rsidRDefault="00DE64B5">
            <w:r w:rsidRPr="00DE64B5">
              <w:t>https://gympielandcare.org.au/wp-content/uploads/Madeira-Beetle-Brochure.pdf</w:t>
            </w:r>
          </w:p>
        </w:tc>
        <w:tc>
          <w:tcPr>
            <w:tcW w:w="1365" w:type="dxa"/>
          </w:tcPr>
          <w:p w14:paraId="0AB41FF6" w14:textId="77777777" w:rsidR="00DD7D06" w:rsidRDefault="00DD7D06"/>
        </w:tc>
      </w:tr>
      <w:tr w:rsidR="00814131" w14:paraId="5AD8D8C7" w14:textId="77777777" w:rsidTr="00207008">
        <w:tc>
          <w:tcPr>
            <w:tcW w:w="1980" w:type="dxa"/>
          </w:tcPr>
          <w:p w14:paraId="5AE396E1" w14:textId="5C4459F7" w:rsidR="00DD7D06" w:rsidRDefault="00DE64B5">
            <w:r>
              <w:t>Australian National Botanic Gardens</w:t>
            </w:r>
          </w:p>
        </w:tc>
        <w:tc>
          <w:tcPr>
            <w:tcW w:w="5671" w:type="dxa"/>
          </w:tcPr>
          <w:p w14:paraId="68202D3F" w14:textId="35392740" w:rsidR="00DD7D06" w:rsidRDefault="00DE64B5">
            <w:r w:rsidRPr="00DE64B5">
              <w:t>https://www.anbg.gov.au/gnp/gnp14/acacia-iteaphylla.html</w:t>
            </w:r>
          </w:p>
        </w:tc>
        <w:tc>
          <w:tcPr>
            <w:tcW w:w="1365" w:type="dxa"/>
          </w:tcPr>
          <w:p w14:paraId="3574BF3A" w14:textId="721B4857" w:rsidR="00DD7D06" w:rsidRDefault="00DE64B5">
            <w:r>
              <w:t xml:space="preserve">Australian Plant Image Index (dig.4254). </w:t>
            </w:r>
            <w:proofErr w:type="spellStart"/>
            <w:r>
              <w:t>ANBG</w:t>
            </w:r>
            <w:proofErr w:type="spellEnd"/>
            <w:r>
              <w:t xml:space="preserve"> copyright </w:t>
            </w:r>
            <w:proofErr w:type="spellStart"/>
            <w:proofErr w:type="gramStart"/>
            <w:r>
              <w:t>M.Fagg</w:t>
            </w:r>
            <w:proofErr w:type="spellEnd"/>
            <w:proofErr w:type="gramEnd"/>
            <w:r>
              <w:t>, 2007</w:t>
            </w:r>
          </w:p>
        </w:tc>
      </w:tr>
      <w:tr w:rsidR="00814131" w14:paraId="4F9A0ADD" w14:textId="77777777" w:rsidTr="00207008">
        <w:tc>
          <w:tcPr>
            <w:tcW w:w="1980" w:type="dxa"/>
          </w:tcPr>
          <w:p w14:paraId="4C0139C9" w14:textId="7E0D17A5" w:rsidR="00DD7D06" w:rsidRDefault="00F01251">
            <w:r>
              <w:t>Wikipedia</w:t>
            </w:r>
          </w:p>
        </w:tc>
        <w:tc>
          <w:tcPr>
            <w:tcW w:w="5671" w:type="dxa"/>
          </w:tcPr>
          <w:p w14:paraId="6612B8A5" w14:textId="088E4F21" w:rsidR="00DD7D06" w:rsidRDefault="00F01251">
            <w:r w:rsidRPr="00F01251">
              <w:t>https://en.wikipedia.org/wiki/Acacia_iteaphylla#</w:t>
            </w:r>
          </w:p>
        </w:tc>
        <w:tc>
          <w:tcPr>
            <w:tcW w:w="1365" w:type="dxa"/>
          </w:tcPr>
          <w:p w14:paraId="77428FF8" w14:textId="77777777" w:rsidR="00DD7D06" w:rsidRDefault="00DD7D06"/>
        </w:tc>
      </w:tr>
      <w:tr w:rsidR="00814131" w14:paraId="332D2940" w14:textId="77777777" w:rsidTr="00207008">
        <w:tc>
          <w:tcPr>
            <w:tcW w:w="1980" w:type="dxa"/>
          </w:tcPr>
          <w:p w14:paraId="639F9E2B" w14:textId="0471B2C7" w:rsidR="00DD7D06" w:rsidRDefault="00F01251">
            <w:r>
              <w:t>Wikipedia</w:t>
            </w:r>
          </w:p>
        </w:tc>
        <w:tc>
          <w:tcPr>
            <w:tcW w:w="5671" w:type="dxa"/>
          </w:tcPr>
          <w:p w14:paraId="7D83C84F" w14:textId="6CBC8A5F" w:rsidR="00DD7D06" w:rsidRDefault="00F01251">
            <w:r w:rsidRPr="00F01251">
              <w:t>https://it.wikipedia.org/wiki/File:Acacia_longifolia_02.jpg</w:t>
            </w:r>
          </w:p>
        </w:tc>
        <w:tc>
          <w:tcPr>
            <w:tcW w:w="1365" w:type="dxa"/>
          </w:tcPr>
          <w:p w14:paraId="43A88618" w14:textId="77777777" w:rsidR="00DD7D06" w:rsidRDefault="00DD7D06"/>
        </w:tc>
      </w:tr>
      <w:tr w:rsidR="00814131" w14:paraId="5287033F" w14:textId="77777777" w:rsidTr="00207008">
        <w:tc>
          <w:tcPr>
            <w:tcW w:w="1980" w:type="dxa"/>
          </w:tcPr>
          <w:p w14:paraId="6694509E" w14:textId="2BABC7C9" w:rsidR="00DD7D06" w:rsidRDefault="0084758D">
            <w:proofErr w:type="spellStart"/>
            <w:r>
              <w:t>Biodiversidade</w:t>
            </w:r>
            <w:proofErr w:type="spellEnd"/>
          </w:p>
        </w:tc>
        <w:tc>
          <w:tcPr>
            <w:tcW w:w="5671" w:type="dxa"/>
          </w:tcPr>
          <w:p w14:paraId="62E5AB77" w14:textId="00C549C5" w:rsidR="00DD7D06" w:rsidRDefault="0084758D">
            <w:r w:rsidRPr="0084758D">
              <w:t>https://biodiversidade.eu/especie/acacia-longifolia-andrews-willd-subsp-longifolia-/?lang=en</w:t>
            </w:r>
          </w:p>
        </w:tc>
        <w:tc>
          <w:tcPr>
            <w:tcW w:w="1365" w:type="dxa"/>
          </w:tcPr>
          <w:p w14:paraId="1FEFEDEB" w14:textId="77777777" w:rsidR="00DD7D06" w:rsidRDefault="00DD7D06"/>
        </w:tc>
      </w:tr>
      <w:tr w:rsidR="00814131" w14:paraId="5039E9B1" w14:textId="77777777" w:rsidTr="00207008">
        <w:tc>
          <w:tcPr>
            <w:tcW w:w="1980" w:type="dxa"/>
          </w:tcPr>
          <w:p w14:paraId="54414417" w14:textId="0E6109A2" w:rsidR="0084758D" w:rsidRDefault="0084758D">
            <w:proofErr w:type="spellStart"/>
            <w:r w:rsidRPr="0084758D">
              <w:t>thetutuguru</w:t>
            </w:r>
            <w:proofErr w:type="spellEnd"/>
          </w:p>
        </w:tc>
        <w:tc>
          <w:tcPr>
            <w:tcW w:w="5671" w:type="dxa"/>
          </w:tcPr>
          <w:p w14:paraId="66DE17CB" w14:textId="64BB6F55" w:rsidR="0084758D" w:rsidRPr="0084758D" w:rsidRDefault="0084758D">
            <w:r w:rsidRPr="0084758D">
              <w:t>https://www.thetutuguru.com.au/shop/acacia-blackwood/</w:t>
            </w:r>
          </w:p>
        </w:tc>
        <w:tc>
          <w:tcPr>
            <w:tcW w:w="1365" w:type="dxa"/>
          </w:tcPr>
          <w:p w14:paraId="7143C718" w14:textId="77777777" w:rsidR="0084758D" w:rsidRDefault="0084758D"/>
        </w:tc>
      </w:tr>
      <w:tr w:rsidR="00814131" w14:paraId="1B3AB88C" w14:textId="77777777" w:rsidTr="00207008">
        <w:tc>
          <w:tcPr>
            <w:tcW w:w="1980" w:type="dxa"/>
          </w:tcPr>
          <w:p w14:paraId="73026324" w14:textId="3FF67145" w:rsidR="0084758D" w:rsidRDefault="0084758D">
            <w:proofErr w:type="spellStart"/>
            <w:r>
              <w:t>IPlantz</w:t>
            </w:r>
            <w:proofErr w:type="spellEnd"/>
          </w:p>
        </w:tc>
        <w:tc>
          <w:tcPr>
            <w:tcW w:w="5671" w:type="dxa"/>
          </w:tcPr>
          <w:p w14:paraId="3DA258C2" w14:textId="0913D399" w:rsidR="0084758D" w:rsidRPr="0084758D" w:rsidRDefault="0084758D">
            <w:r w:rsidRPr="0084758D">
              <w:t>https://www.iplantz.com/plant/629/acacia-melanoxylon/</w:t>
            </w:r>
          </w:p>
        </w:tc>
        <w:tc>
          <w:tcPr>
            <w:tcW w:w="1365" w:type="dxa"/>
          </w:tcPr>
          <w:p w14:paraId="1833EDE9" w14:textId="77777777" w:rsidR="0084758D" w:rsidRDefault="0084758D"/>
        </w:tc>
      </w:tr>
      <w:tr w:rsidR="00814131" w14:paraId="713BEFC4" w14:textId="77777777" w:rsidTr="00207008">
        <w:tc>
          <w:tcPr>
            <w:tcW w:w="1980" w:type="dxa"/>
          </w:tcPr>
          <w:p w14:paraId="09F35FC6" w14:textId="334DC0FC" w:rsidR="0084758D" w:rsidRDefault="0084758D">
            <w:r>
              <w:t>Weeds of Australia</w:t>
            </w:r>
          </w:p>
        </w:tc>
        <w:tc>
          <w:tcPr>
            <w:tcW w:w="5671" w:type="dxa"/>
          </w:tcPr>
          <w:p w14:paraId="58ADEC85" w14:textId="14F98A5E" w:rsidR="0084758D" w:rsidRPr="0084758D" w:rsidRDefault="0084758D">
            <w:r w:rsidRPr="0084758D">
              <w:t>https://keyserver.lucidcentral.org/weeds/data/media/Html/acacia_melanoxylon.htm</w:t>
            </w:r>
          </w:p>
        </w:tc>
        <w:tc>
          <w:tcPr>
            <w:tcW w:w="1365" w:type="dxa"/>
          </w:tcPr>
          <w:p w14:paraId="23578FFF" w14:textId="74944044" w:rsidR="0084758D" w:rsidRDefault="0067064C">
            <w:r w:rsidRPr="0067064C">
              <w:t>Photo: Sheldon Navie</w:t>
            </w:r>
          </w:p>
        </w:tc>
      </w:tr>
      <w:tr w:rsidR="00814131" w14:paraId="5B5F5AD7" w14:textId="77777777" w:rsidTr="00207008">
        <w:tc>
          <w:tcPr>
            <w:tcW w:w="1980" w:type="dxa"/>
          </w:tcPr>
          <w:p w14:paraId="65046128" w14:textId="0B358791" w:rsidR="0084758D" w:rsidRDefault="00D20403">
            <w:r>
              <w:t>Australian seed</w:t>
            </w:r>
          </w:p>
        </w:tc>
        <w:tc>
          <w:tcPr>
            <w:tcW w:w="5671" w:type="dxa"/>
          </w:tcPr>
          <w:p w14:paraId="741023C2" w14:textId="50A0E6A9" w:rsidR="0084758D" w:rsidRPr="0084758D" w:rsidRDefault="00D20403">
            <w:r w:rsidRPr="00D20403">
              <w:t>https://www.australianseed.com/shop/item/leptospermum-laevigatum-10g</w:t>
            </w:r>
          </w:p>
        </w:tc>
        <w:tc>
          <w:tcPr>
            <w:tcW w:w="1365" w:type="dxa"/>
          </w:tcPr>
          <w:p w14:paraId="2A38AD5C" w14:textId="77777777" w:rsidR="0084758D" w:rsidRDefault="0084758D"/>
        </w:tc>
      </w:tr>
      <w:tr w:rsidR="00814131" w14:paraId="51287EAD" w14:textId="77777777" w:rsidTr="00207008">
        <w:tc>
          <w:tcPr>
            <w:tcW w:w="1980" w:type="dxa"/>
          </w:tcPr>
          <w:p w14:paraId="30464CF9" w14:textId="41054D8B" w:rsidR="0084758D" w:rsidRDefault="00D20403">
            <w:r>
              <w:t>Weeds of Australia</w:t>
            </w:r>
          </w:p>
        </w:tc>
        <w:tc>
          <w:tcPr>
            <w:tcW w:w="5671" w:type="dxa"/>
          </w:tcPr>
          <w:p w14:paraId="1403B464" w14:textId="78BCFE34" w:rsidR="0084758D" w:rsidRPr="0084758D" w:rsidRDefault="00D20403">
            <w:r w:rsidRPr="00D20403">
              <w:t>https://keyserver.lucidcentral.org/weeds/data/media/Html/leptospermum_laevigatum.htm</w:t>
            </w:r>
          </w:p>
        </w:tc>
        <w:tc>
          <w:tcPr>
            <w:tcW w:w="1365" w:type="dxa"/>
          </w:tcPr>
          <w:p w14:paraId="6D2C2230" w14:textId="39B9030D" w:rsidR="0084758D" w:rsidRDefault="0067064C">
            <w:r w:rsidRPr="0067064C">
              <w:t>Photo: Sheldon Navie</w:t>
            </w:r>
          </w:p>
        </w:tc>
      </w:tr>
      <w:tr w:rsidR="00814131" w14:paraId="7C7C77D5" w14:textId="77777777" w:rsidTr="00207008">
        <w:tc>
          <w:tcPr>
            <w:tcW w:w="1980" w:type="dxa"/>
          </w:tcPr>
          <w:p w14:paraId="414A45DB" w14:textId="06272544" w:rsidR="0084758D" w:rsidRDefault="00D20403">
            <w:proofErr w:type="spellStart"/>
            <w:r>
              <w:t>iNaturaliste</w:t>
            </w:r>
            <w:proofErr w:type="spellEnd"/>
            <w:r>
              <w:t xml:space="preserve"> Australia</w:t>
            </w:r>
          </w:p>
        </w:tc>
        <w:tc>
          <w:tcPr>
            <w:tcW w:w="5671" w:type="dxa"/>
          </w:tcPr>
          <w:p w14:paraId="5966BBCC" w14:textId="04B2DFF9" w:rsidR="0084758D" w:rsidRPr="0084758D" w:rsidRDefault="00D20403">
            <w:r w:rsidRPr="00D20403">
              <w:t>https://inaturalist.ala.org.au/taxa/78993-Schinus-terebinthifolius</w:t>
            </w:r>
          </w:p>
        </w:tc>
        <w:tc>
          <w:tcPr>
            <w:tcW w:w="1365" w:type="dxa"/>
          </w:tcPr>
          <w:p w14:paraId="553F67C3" w14:textId="77777777" w:rsidR="0084758D" w:rsidRDefault="0084758D"/>
        </w:tc>
      </w:tr>
      <w:tr w:rsidR="00814131" w14:paraId="34999C39" w14:textId="77777777" w:rsidTr="00207008">
        <w:tc>
          <w:tcPr>
            <w:tcW w:w="1980" w:type="dxa"/>
          </w:tcPr>
          <w:p w14:paraId="4DE9282C" w14:textId="4F537D26" w:rsidR="0084758D" w:rsidRDefault="00D20403">
            <w:r>
              <w:t>Urban Bushland Council WA</w:t>
            </w:r>
          </w:p>
        </w:tc>
        <w:tc>
          <w:tcPr>
            <w:tcW w:w="5671" w:type="dxa"/>
          </w:tcPr>
          <w:p w14:paraId="04B70D3C" w14:textId="4597B9AC" w:rsidR="0084758D" w:rsidRPr="0084758D" w:rsidRDefault="00D20403">
            <w:r w:rsidRPr="00D20403">
              <w:t>https://www.bushlandperth.org.au/weeds/brazilian-pepper-tree/</w:t>
            </w:r>
          </w:p>
        </w:tc>
        <w:tc>
          <w:tcPr>
            <w:tcW w:w="1365" w:type="dxa"/>
          </w:tcPr>
          <w:p w14:paraId="7D8363D3" w14:textId="77777777" w:rsidR="0084758D" w:rsidRDefault="0084758D"/>
        </w:tc>
      </w:tr>
      <w:tr w:rsidR="00814131" w14:paraId="0698C992" w14:textId="77777777" w:rsidTr="00207008">
        <w:tc>
          <w:tcPr>
            <w:tcW w:w="1980" w:type="dxa"/>
          </w:tcPr>
          <w:p w14:paraId="416D4F85" w14:textId="417BD099" w:rsidR="0084758D" w:rsidRDefault="00D20403">
            <w:r>
              <w:t xml:space="preserve">Project </w:t>
            </w:r>
            <w:proofErr w:type="gramStart"/>
            <w:r>
              <w:t>Platypus  Upper</w:t>
            </w:r>
            <w:proofErr w:type="gramEnd"/>
            <w:r>
              <w:t xml:space="preserve"> Wimmera Landcare</w:t>
            </w:r>
          </w:p>
        </w:tc>
        <w:tc>
          <w:tcPr>
            <w:tcW w:w="5671" w:type="dxa"/>
          </w:tcPr>
          <w:p w14:paraId="1990874C" w14:textId="5411EF14" w:rsidR="0084758D" w:rsidRPr="0084758D" w:rsidRDefault="00D20403">
            <w:r w:rsidRPr="00D20403">
              <w:t>https://www.platypus.org.au/not-so-common-weed-species/</w:t>
            </w:r>
          </w:p>
        </w:tc>
        <w:tc>
          <w:tcPr>
            <w:tcW w:w="1365" w:type="dxa"/>
          </w:tcPr>
          <w:p w14:paraId="58A32A40" w14:textId="77777777" w:rsidR="0084758D" w:rsidRDefault="0084758D"/>
        </w:tc>
      </w:tr>
      <w:tr w:rsidR="00814131" w14:paraId="3930D810" w14:textId="77777777" w:rsidTr="00207008">
        <w:tc>
          <w:tcPr>
            <w:tcW w:w="1980" w:type="dxa"/>
          </w:tcPr>
          <w:p w14:paraId="14143BA7" w14:textId="6CA86749" w:rsidR="0084758D" w:rsidRDefault="00D20403">
            <w:r>
              <w:t>Nature Conservation Margaret River region</w:t>
            </w:r>
          </w:p>
        </w:tc>
        <w:tc>
          <w:tcPr>
            <w:tcW w:w="5671" w:type="dxa"/>
          </w:tcPr>
          <w:p w14:paraId="674141B8" w14:textId="38D44EA5" w:rsidR="0084758D" w:rsidRPr="0084758D" w:rsidRDefault="00D20403">
            <w:r w:rsidRPr="00D20403">
              <w:t>https://natureconservation.org.au/events/sweet-pittosporum-workshop/</w:t>
            </w:r>
          </w:p>
        </w:tc>
        <w:tc>
          <w:tcPr>
            <w:tcW w:w="1365" w:type="dxa"/>
          </w:tcPr>
          <w:p w14:paraId="4D8317B2" w14:textId="6AA8D98F" w:rsidR="0084758D" w:rsidRDefault="0084758D"/>
        </w:tc>
      </w:tr>
      <w:tr w:rsidR="00814131" w14:paraId="0912105D" w14:textId="77777777" w:rsidTr="00207008">
        <w:tc>
          <w:tcPr>
            <w:tcW w:w="1980" w:type="dxa"/>
          </w:tcPr>
          <w:p w14:paraId="736C4A04" w14:textId="357D5DE1" w:rsidR="0084758D" w:rsidRDefault="006C38CB">
            <w:r>
              <w:t>Weeds of Australia</w:t>
            </w:r>
          </w:p>
        </w:tc>
        <w:tc>
          <w:tcPr>
            <w:tcW w:w="5671" w:type="dxa"/>
          </w:tcPr>
          <w:p w14:paraId="1C606AB9" w14:textId="41AD984D" w:rsidR="0084758D" w:rsidRPr="0084758D" w:rsidRDefault="006C38CB">
            <w:r w:rsidRPr="006C38CB">
              <w:t>https://keyserver.lucidcentral.org/weeds/data/media/Html/pittosporum_undulatum.htm</w:t>
            </w:r>
          </w:p>
        </w:tc>
        <w:tc>
          <w:tcPr>
            <w:tcW w:w="1365" w:type="dxa"/>
          </w:tcPr>
          <w:p w14:paraId="39EB0B02" w14:textId="728B276F" w:rsidR="0084758D" w:rsidRDefault="0067064C">
            <w:r w:rsidRPr="0067064C">
              <w:t>Photo: Sheldon Navie</w:t>
            </w:r>
          </w:p>
        </w:tc>
      </w:tr>
      <w:tr w:rsidR="00814131" w14:paraId="617D48B1" w14:textId="77777777" w:rsidTr="00207008">
        <w:tc>
          <w:tcPr>
            <w:tcW w:w="1980" w:type="dxa"/>
          </w:tcPr>
          <w:p w14:paraId="69DB222C" w14:textId="3C45B5E2" w:rsidR="0084758D" w:rsidRDefault="006C38CB">
            <w:r>
              <w:lastRenderedPageBreak/>
              <w:t>Gardens online</w:t>
            </w:r>
          </w:p>
        </w:tc>
        <w:tc>
          <w:tcPr>
            <w:tcW w:w="5671" w:type="dxa"/>
          </w:tcPr>
          <w:p w14:paraId="16BAE048" w14:textId="28CBC6A9" w:rsidR="0084758D" w:rsidRPr="0084758D" w:rsidRDefault="006C38CB">
            <w:r w:rsidRPr="006C38CB">
              <w:t>https://www.gardensonline.com.au/gardenshed/plantfinder/show_1293.aspx</w:t>
            </w:r>
          </w:p>
        </w:tc>
        <w:tc>
          <w:tcPr>
            <w:tcW w:w="1365" w:type="dxa"/>
          </w:tcPr>
          <w:p w14:paraId="1A3AEC05" w14:textId="77777777" w:rsidR="0084758D" w:rsidRDefault="0084758D"/>
        </w:tc>
      </w:tr>
      <w:tr w:rsidR="00814131" w14:paraId="4D0ABACA" w14:textId="77777777" w:rsidTr="00207008">
        <w:tc>
          <w:tcPr>
            <w:tcW w:w="1980" w:type="dxa"/>
          </w:tcPr>
          <w:p w14:paraId="5E6CB33F" w14:textId="635201CA" w:rsidR="0084758D" w:rsidRDefault="006C38CB">
            <w:r>
              <w:t>Gardening with Angus</w:t>
            </w:r>
          </w:p>
        </w:tc>
        <w:tc>
          <w:tcPr>
            <w:tcW w:w="5671" w:type="dxa"/>
          </w:tcPr>
          <w:p w14:paraId="0B255121" w14:textId="5DFFB370" w:rsidR="0084758D" w:rsidRPr="0084758D" w:rsidRDefault="006C38CB">
            <w:r w:rsidRPr="006C38CB">
              <w:t>https://www.gardeningwithangus.com.au/lagunaria-patersonia-norfolk-island-hibiscus/</w:t>
            </w:r>
          </w:p>
        </w:tc>
        <w:tc>
          <w:tcPr>
            <w:tcW w:w="1365" w:type="dxa"/>
          </w:tcPr>
          <w:p w14:paraId="31A61F47" w14:textId="77777777" w:rsidR="0084758D" w:rsidRDefault="0084758D"/>
        </w:tc>
      </w:tr>
      <w:tr w:rsidR="00814131" w14:paraId="58F9305D" w14:textId="77777777" w:rsidTr="00207008">
        <w:tc>
          <w:tcPr>
            <w:tcW w:w="1980" w:type="dxa"/>
          </w:tcPr>
          <w:p w14:paraId="29025901" w14:textId="001F5E15" w:rsidR="0084758D" w:rsidRDefault="006C38CB">
            <w:r>
              <w:t>Gardens online</w:t>
            </w:r>
          </w:p>
        </w:tc>
        <w:tc>
          <w:tcPr>
            <w:tcW w:w="5671" w:type="dxa"/>
          </w:tcPr>
          <w:p w14:paraId="5A1D423F" w14:textId="3EC44988" w:rsidR="0084758D" w:rsidRPr="0084758D" w:rsidRDefault="006C38CB">
            <w:r w:rsidRPr="006C38CB">
              <w:t>https://www.gardensonline.com.au/gardenshed/plantfinder/show_1293.aspx</w:t>
            </w:r>
          </w:p>
        </w:tc>
        <w:tc>
          <w:tcPr>
            <w:tcW w:w="1365" w:type="dxa"/>
          </w:tcPr>
          <w:p w14:paraId="2F833E49" w14:textId="77777777" w:rsidR="0084758D" w:rsidRDefault="0084758D"/>
        </w:tc>
      </w:tr>
      <w:tr w:rsidR="00814131" w14:paraId="576C1543" w14:textId="77777777" w:rsidTr="00207008">
        <w:tc>
          <w:tcPr>
            <w:tcW w:w="1980" w:type="dxa"/>
          </w:tcPr>
          <w:p w14:paraId="1916DFC4" w14:textId="45743F32" w:rsidR="0084758D" w:rsidRDefault="006C38CB">
            <w:r>
              <w:t>Castlemaine Flora</w:t>
            </w:r>
          </w:p>
        </w:tc>
        <w:tc>
          <w:tcPr>
            <w:tcW w:w="5671" w:type="dxa"/>
          </w:tcPr>
          <w:p w14:paraId="1D931EBF" w14:textId="32D09C62" w:rsidR="0084758D" w:rsidRPr="0084758D" w:rsidRDefault="006C38CB">
            <w:r w:rsidRPr="006C38CB">
              <w:t>https://www.castlemaineflora.org.au/pic/g/genis/gemon.htm</w:t>
            </w:r>
          </w:p>
        </w:tc>
        <w:tc>
          <w:tcPr>
            <w:tcW w:w="1365" w:type="dxa"/>
          </w:tcPr>
          <w:p w14:paraId="300F563C" w14:textId="77777777" w:rsidR="0084758D" w:rsidRDefault="0084758D"/>
        </w:tc>
      </w:tr>
      <w:tr w:rsidR="00814131" w14:paraId="21EECF97" w14:textId="77777777" w:rsidTr="00207008">
        <w:tc>
          <w:tcPr>
            <w:tcW w:w="1980" w:type="dxa"/>
          </w:tcPr>
          <w:p w14:paraId="309757C8" w14:textId="22620C6D" w:rsidR="0084758D" w:rsidRDefault="006C38CB">
            <w:proofErr w:type="spellStart"/>
            <w:r>
              <w:t>CitSciHub</w:t>
            </w:r>
            <w:proofErr w:type="spellEnd"/>
          </w:p>
        </w:tc>
        <w:tc>
          <w:tcPr>
            <w:tcW w:w="5671" w:type="dxa"/>
          </w:tcPr>
          <w:p w14:paraId="390F68B3" w14:textId="4198EA4D" w:rsidR="0084758D" w:rsidRPr="0084758D" w:rsidRDefault="006C38CB">
            <w:r w:rsidRPr="006C38CB">
              <w:t>https://www.citscihub.nz/Phil_Bendle_Collection:Genista_monspessulana_(Montpellier_broom)</w:t>
            </w:r>
          </w:p>
        </w:tc>
        <w:tc>
          <w:tcPr>
            <w:tcW w:w="1365" w:type="dxa"/>
          </w:tcPr>
          <w:p w14:paraId="1F307B16" w14:textId="77777777" w:rsidR="0084758D" w:rsidRDefault="0084758D"/>
        </w:tc>
      </w:tr>
      <w:tr w:rsidR="00814131" w14:paraId="4BB0AAB5" w14:textId="77777777" w:rsidTr="00207008">
        <w:tc>
          <w:tcPr>
            <w:tcW w:w="1980" w:type="dxa"/>
          </w:tcPr>
          <w:p w14:paraId="2CCB0EBF" w14:textId="715774AB" w:rsidR="0084758D" w:rsidRDefault="006C38CB">
            <w:r>
              <w:t>Gardeners’ World</w:t>
            </w:r>
          </w:p>
        </w:tc>
        <w:tc>
          <w:tcPr>
            <w:tcW w:w="5671" w:type="dxa"/>
          </w:tcPr>
          <w:p w14:paraId="050188DC" w14:textId="41D869FD" w:rsidR="0084758D" w:rsidRPr="0084758D" w:rsidRDefault="00281BDA">
            <w:r w:rsidRPr="00281BDA">
              <w:t>https://www.gardenersworld.com/plants/polygala-myrtifolia-var-grandiflora/</w:t>
            </w:r>
          </w:p>
        </w:tc>
        <w:tc>
          <w:tcPr>
            <w:tcW w:w="1365" w:type="dxa"/>
          </w:tcPr>
          <w:p w14:paraId="26EC20BD" w14:textId="77777777" w:rsidR="0084758D" w:rsidRDefault="0084758D"/>
        </w:tc>
      </w:tr>
      <w:tr w:rsidR="006C38CB" w14:paraId="07CF7DF6" w14:textId="77777777" w:rsidTr="00207008">
        <w:tc>
          <w:tcPr>
            <w:tcW w:w="1980" w:type="dxa"/>
          </w:tcPr>
          <w:p w14:paraId="5270F2A4" w14:textId="26372CBE" w:rsidR="006C38CB" w:rsidRDefault="00281BDA">
            <w:r>
              <w:t>California Invasive Plant Council</w:t>
            </w:r>
          </w:p>
        </w:tc>
        <w:tc>
          <w:tcPr>
            <w:tcW w:w="5671" w:type="dxa"/>
          </w:tcPr>
          <w:p w14:paraId="52196880" w14:textId="65EBA2D1" w:rsidR="006C38CB" w:rsidRPr="0084758D" w:rsidRDefault="00281BDA">
            <w:r w:rsidRPr="00281BDA">
              <w:t>https://www.cal-ipc.org/plants/profile/polygala-myrtifolia-profile/</w:t>
            </w:r>
          </w:p>
        </w:tc>
        <w:tc>
          <w:tcPr>
            <w:tcW w:w="1365" w:type="dxa"/>
          </w:tcPr>
          <w:p w14:paraId="33CAD80F" w14:textId="77777777" w:rsidR="006C38CB" w:rsidRDefault="006C38CB"/>
        </w:tc>
      </w:tr>
      <w:tr w:rsidR="006C38CB" w14:paraId="716351EF" w14:textId="77777777" w:rsidTr="00207008">
        <w:tc>
          <w:tcPr>
            <w:tcW w:w="1980" w:type="dxa"/>
          </w:tcPr>
          <w:p w14:paraId="0A91622E" w14:textId="33A85820" w:rsidR="006C38CB" w:rsidRDefault="00281BDA">
            <w:r>
              <w:t>Weeds of Melbourne</w:t>
            </w:r>
          </w:p>
        </w:tc>
        <w:tc>
          <w:tcPr>
            <w:tcW w:w="5671" w:type="dxa"/>
          </w:tcPr>
          <w:p w14:paraId="067033FD" w14:textId="0CC92F65" w:rsidR="006C38CB" w:rsidRPr="0084758D" w:rsidRDefault="00281BDA">
            <w:r w:rsidRPr="00281BDA">
              <w:t>https://weedsofmelbourne.org/greater-periwinkle-vinca-major</w:t>
            </w:r>
          </w:p>
        </w:tc>
        <w:tc>
          <w:tcPr>
            <w:tcW w:w="1365" w:type="dxa"/>
          </w:tcPr>
          <w:p w14:paraId="19872A02" w14:textId="77777777" w:rsidR="006C38CB" w:rsidRDefault="006C38CB"/>
        </w:tc>
      </w:tr>
      <w:tr w:rsidR="006C38CB" w14:paraId="05B1AD57" w14:textId="77777777" w:rsidTr="00207008">
        <w:tc>
          <w:tcPr>
            <w:tcW w:w="1980" w:type="dxa"/>
          </w:tcPr>
          <w:p w14:paraId="24B4FEF7" w14:textId="795E0E12" w:rsidR="006C38CB" w:rsidRDefault="00281BDA">
            <w:r>
              <w:t>North Carolina State University</w:t>
            </w:r>
          </w:p>
        </w:tc>
        <w:tc>
          <w:tcPr>
            <w:tcW w:w="5671" w:type="dxa"/>
          </w:tcPr>
          <w:p w14:paraId="4EA604D9" w14:textId="63F53FAD" w:rsidR="006C38CB" w:rsidRPr="0084758D" w:rsidRDefault="00281BDA">
            <w:r w:rsidRPr="00281BDA">
              <w:t>https://plants.ces.ncsu.edu/plants/vinca-major/</w:t>
            </w:r>
          </w:p>
        </w:tc>
        <w:tc>
          <w:tcPr>
            <w:tcW w:w="1365" w:type="dxa"/>
          </w:tcPr>
          <w:p w14:paraId="5214DEBC" w14:textId="77777777" w:rsidR="006C38CB" w:rsidRDefault="006C38CB"/>
        </w:tc>
      </w:tr>
      <w:tr w:rsidR="006C38CB" w14:paraId="66214BD5" w14:textId="77777777" w:rsidTr="00207008">
        <w:tc>
          <w:tcPr>
            <w:tcW w:w="1980" w:type="dxa"/>
          </w:tcPr>
          <w:p w14:paraId="51C6E6E0" w14:textId="5BF06FB8" w:rsidR="006C38CB" w:rsidRDefault="00281BDA">
            <w:proofErr w:type="spellStart"/>
            <w:r>
              <w:t>BioNET-EAFRINET</w:t>
            </w:r>
            <w:proofErr w:type="spellEnd"/>
          </w:p>
        </w:tc>
        <w:tc>
          <w:tcPr>
            <w:tcW w:w="5671" w:type="dxa"/>
          </w:tcPr>
          <w:p w14:paraId="569410AA" w14:textId="7F90D0CE" w:rsidR="006C38CB" w:rsidRPr="0084758D" w:rsidRDefault="00281BDA">
            <w:r w:rsidRPr="00281BDA">
              <w:t>https://keys.lucidcentral.org/keys/v3/eafrinet/weeds/key/weeds/Media/Html/Ipomoea_indica_(Blue_Morning_Glory).htm</w:t>
            </w:r>
          </w:p>
        </w:tc>
        <w:tc>
          <w:tcPr>
            <w:tcW w:w="1365" w:type="dxa"/>
          </w:tcPr>
          <w:p w14:paraId="09503C2D" w14:textId="4AF6C948" w:rsidR="006C38CB" w:rsidRDefault="0067064C">
            <w:r w:rsidRPr="0067064C">
              <w:t>Photo: Sheldon Navie</w:t>
            </w:r>
          </w:p>
        </w:tc>
      </w:tr>
      <w:tr w:rsidR="006C38CB" w14:paraId="40989796" w14:textId="77777777" w:rsidTr="00207008">
        <w:tc>
          <w:tcPr>
            <w:tcW w:w="1980" w:type="dxa"/>
          </w:tcPr>
          <w:p w14:paraId="1A0364C8" w14:textId="6D214C9F" w:rsidR="006C38CB" w:rsidRDefault="00281BDA">
            <w:r>
              <w:t>International Environmental Weed Foundation</w:t>
            </w:r>
          </w:p>
        </w:tc>
        <w:tc>
          <w:tcPr>
            <w:tcW w:w="5671" w:type="dxa"/>
          </w:tcPr>
          <w:p w14:paraId="0F3E1CE8" w14:textId="38D4DC36" w:rsidR="006C38CB" w:rsidRPr="0084758D" w:rsidRDefault="00281BDA">
            <w:r w:rsidRPr="00281BDA">
              <w:t>https://www.iewf.org/weedid/Ipomoea_indica.htm</w:t>
            </w:r>
          </w:p>
        </w:tc>
        <w:tc>
          <w:tcPr>
            <w:tcW w:w="1365" w:type="dxa"/>
          </w:tcPr>
          <w:p w14:paraId="5CE7B85C" w14:textId="77777777" w:rsidR="006C38CB" w:rsidRDefault="006C38CB"/>
        </w:tc>
      </w:tr>
      <w:tr w:rsidR="006C38CB" w14:paraId="12404061" w14:textId="77777777" w:rsidTr="00207008">
        <w:tc>
          <w:tcPr>
            <w:tcW w:w="1980" w:type="dxa"/>
          </w:tcPr>
          <w:p w14:paraId="1F253155" w14:textId="2D3A521B" w:rsidR="006C38CB" w:rsidRDefault="00281BDA">
            <w:proofErr w:type="spellStart"/>
            <w:r>
              <w:t>Weedbusters</w:t>
            </w:r>
            <w:proofErr w:type="spellEnd"/>
          </w:p>
        </w:tc>
        <w:tc>
          <w:tcPr>
            <w:tcW w:w="5671" w:type="dxa"/>
          </w:tcPr>
          <w:p w14:paraId="70E2515C" w14:textId="141DCC53" w:rsidR="006C38CB" w:rsidRPr="0084758D" w:rsidRDefault="00281BDA">
            <w:r w:rsidRPr="00281BDA">
              <w:t>https://www.weedbusters.org.nz/what-are-weeds/weed-list/blue-morning-glory/</w:t>
            </w:r>
          </w:p>
        </w:tc>
        <w:tc>
          <w:tcPr>
            <w:tcW w:w="1365" w:type="dxa"/>
          </w:tcPr>
          <w:p w14:paraId="35582996" w14:textId="77777777" w:rsidR="006C38CB" w:rsidRDefault="006C38CB"/>
        </w:tc>
      </w:tr>
      <w:tr w:rsidR="006C38CB" w14:paraId="3B8A1E9C" w14:textId="77777777" w:rsidTr="00207008">
        <w:tc>
          <w:tcPr>
            <w:tcW w:w="1980" w:type="dxa"/>
          </w:tcPr>
          <w:p w14:paraId="751C24F8" w14:textId="5A901149" w:rsidR="006C38CB" w:rsidRDefault="00281BDA">
            <w:r>
              <w:t>Agriculture Victoria</w:t>
            </w:r>
          </w:p>
        </w:tc>
        <w:tc>
          <w:tcPr>
            <w:tcW w:w="5671" w:type="dxa"/>
          </w:tcPr>
          <w:p w14:paraId="53C34663" w14:textId="3FB187CD" w:rsidR="006C38CB" w:rsidRPr="0084758D" w:rsidRDefault="00281BDA">
            <w:r w:rsidRPr="00281BDA">
              <w:t>https://vro.agriculture.vic.gov.au/dpi/vro/vrosite.nsf/pages/weeds_climbing_dolichos_pea</w:t>
            </w:r>
          </w:p>
        </w:tc>
        <w:tc>
          <w:tcPr>
            <w:tcW w:w="1365" w:type="dxa"/>
          </w:tcPr>
          <w:p w14:paraId="472AA0E7" w14:textId="77777777" w:rsidR="006C38CB" w:rsidRDefault="006C38CB"/>
          <w:p w14:paraId="05702D65" w14:textId="0E6F19C7" w:rsidR="0067064C" w:rsidRPr="0067064C" w:rsidRDefault="0067064C" w:rsidP="0067064C"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Photo: Mark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mhof</w:t>
            </w:r>
            <w:proofErr w:type="spellEnd"/>
          </w:p>
        </w:tc>
      </w:tr>
      <w:tr w:rsidR="006C38CB" w14:paraId="13F18C0C" w14:textId="77777777" w:rsidTr="00207008">
        <w:tc>
          <w:tcPr>
            <w:tcW w:w="1980" w:type="dxa"/>
          </w:tcPr>
          <w:p w14:paraId="702530C9" w14:textId="5F9B9738" w:rsidR="006C38CB" w:rsidRDefault="0067064C">
            <w:r>
              <w:t>Weeds of Australia</w:t>
            </w:r>
          </w:p>
        </w:tc>
        <w:tc>
          <w:tcPr>
            <w:tcW w:w="5671" w:type="dxa"/>
          </w:tcPr>
          <w:p w14:paraId="5DCD943E" w14:textId="29097138" w:rsidR="006C38CB" w:rsidRPr="0084758D" w:rsidRDefault="0067064C">
            <w:r w:rsidRPr="0067064C">
              <w:t>https://keyserver.lucidcentral.org/weeds/data/media/Html/dipogon_lignosus.htm;</w:t>
            </w:r>
          </w:p>
        </w:tc>
        <w:tc>
          <w:tcPr>
            <w:tcW w:w="1365" w:type="dxa"/>
          </w:tcPr>
          <w:p w14:paraId="32BCE6DD" w14:textId="1D2A75DD" w:rsidR="006C38CB" w:rsidRDefault="0067064C">
            <w:r w:rsidRPr="0067064C">
              <w:t>Photo: Sheldon Navie</w:t>
            </w:r>
          </w:p>
        </w:tc>
      </w:tr>
      <w:tr w:rsidR="006C38CB" w14:paraId="6A492F5C" w14:textId="77777777" w:rsidTr="00207008">
        <w:tc>
          <w:tcPr>
            <w:tcW w:w="1980" w:type="dxa"/>
          </w:tcPr>
          <w:p w14:paraId="59D25A14" w14:textId="6C9CE372" w:rsidR="006C38CB" w:rsidRDefault="0067064C">
            <w:r>
              <w:t xml:space="preserve">Friends of </w:t>
            </w:r>
            <w:proofErr w:type="gramStart"/>
            <w:r>
              <w:t>Queens park</w:t>
            </w:r>
            <w:proofErr w:type="gramEnd"/>
            <w:r>
              <w:t xml:space="preserve"> Bushland</w:t>
            </w:r>
          </w:p>
        </w:tc>
        <w:tc>
          <w:tcPr>
            <w:tcW w:w="5671" w:type="dxa"/>
          </w:tcPr>
          <w:p w14:paraId="75D69C09" w14:textId="6950F5DD" w:rsidR="006C38CB" w:rsidRPr="0084758D" w:rsidRDefault="0067064C">
            <w:r w:rsidRPr="0067064C">
              <w:t>https://www.friendsofqueensparkbushland.org.au/gladiolus-undulatus/</w:t>
            </w:r>
          </w:p>
        </w:tc>
        <w:tc>
          <w:tcPr>
            <w:tcW w:w="1365" w:type="dxa"/>
          </w:tcPr>
          <w:p w14:paraId="452CFF41" w14:textId="3B2E456F" w:rsidR="006C38CB" w:rsidRDefault="0067064C"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 xml:space="preserve">FA </w:t>
            </w:r>
            <w:proofErr w:type="spellStart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Sharr</w:t>
            </w:r>
            <w:proofErr w:type="spellEnd"/>
            <w:r>
              <w:rPr>
                <w:rFonts w:ascii="Arial" w:hAnsi="Arial" w:cs="Arial"/>
                <w:color w:val="000000"/>
                <w:sz w:val="21"/>
                <w:szCs w:val="21"/>
                <w:shd w:val="clear" w:color="auto" w:fill="FFFFFF"/>
              </w:rPr>
              <w:t>. 1996.</w:t>
            </w:r>
          </w:p>
        </w:tc>
      </w:tr>
      <w:tr w:rsidR="006C38CB" w14:paraId="685ADF45" w14:textId="77777777" w:rsidTr="00207008">
        <w:tc>
          <w:tcPr>
            <w:tcW w:w="1980" w:type="dxa"/>
          </w:tcPr>
          <w:p w14:paraId="53DA5BFC" w14:textId="6CBA9F86" w:rsidR="006C38CB" w:rsidRDefault="006C384D">
            <w:r>
              <w:t>Weeds of Australia</w:t>
            </w:r>
          </w:p>
        </w:tc>
        <w:tc>
          <w:tcPr>
            <w:tcW w:w="5671" w:type="dxa"/>
          </w:tcPr>
          <w:p w14:paraId="7B07C3E9" w14:textId="3558304C" w:rsidR="006C38CB" w:rsidRPr="0084758D" w:rsidRDefault="006C384D">
            <w:r w:rsidRPr="006C384D">
              <w:t>https://keyserver.lucidcentral.org/weeds/data/media/Html/gladiolus_undulatus.htm</w:t>
            </w:r>
          </w:p>
        </w:tc>
        <w:tc>
          <w:tcPr>
            <w:tcW w:w="1365" w:type="dxa"/>
          </w:tcPr>
          <w:p w14:paraId="73F3BB07" w14:textId="0033CC75" w:rsidR="006C38CB" w:rsidRDefault="006C384D">
            <w:r w:rsidRPr="006C384D">
              <w:t>Photo: Trevor James</w:t>
            </w:r>
          </w:p>
        </w:tc>
      </w:tr>
      <w:tr w:rsidR="006C38CB" w14:paraId="7AA6E134" w14:textId="77777777" w:rsidTr="00207008">
        <w:tc>
          <w:tcPr>
            <w:tcW w:w="1980" w:type="dxa"/>
          </w:tcPr>
          <w:p w14:paraId="4994218F" w14:textId="4D325554" w:rsidR="006C38CB" w:rsidRDefault="006C384D">
            <w:r>
              <w:t>Agriculture Victoria</w:t>
            </w:r>
          </w:p>
        </w:tc>
        <w:tc>
          <w:tcPr>
            <w:tcW w:w="5671" w:type="dxa"/>
          </w:tcPr>
          <w:p w14:paraId="52D83E1E" w14:textId="1C256774" w:rsidR="006C38CB" w:rsidRPr="0084758D" w:rsidRDefault="006C384D">
            <w:r w:rsidRPr="006C384D">
              <w:t>https://vro.agriculture.vic.gov.au/dpi/vro/vrosite.nsf/pages/weeds_herbs_perennial_corm_wild_watsonia</w:t>
            </w:r>
          </w:p>
        </w:tc>
        <w:tc>
          <w:tcPr>
            <w:tcW w:w="1365" w:type="dxa"/>
          </w:tcPr>
          <w:p w14:paraId="4CD3F690" w14:textId="4CF7D3E2" w:rsidR="006C38CB" w:rsidRDefault="006C384D"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Photo: Mark </w:t>
            </w:r>
            <w:proofErr w:type="spellStart"/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mhof</w:t>
            </w:r>
            <w:proofErr w:type="spellEnd"/>
          </w:p>
        </w:tc>
      </w:tr>
      <w:tr w:rsidR="006C38CB" w14:paraId="7889A665" w14:textId="77777777" w:rsidTr="00207008">
        <w:tc>
          <w:tcPr>
            <w:tcW w:w="1980" w:type="dxa"/>
          </w:tcPr>
          <w:p w14:paraId="7919FA92" w14:textId="10DE1E43" w:rsidR="006C38CB" w:rsidRDefault="006C384D">
            <w:r>
              <w:t>Wikimedia commons</w:t>
            </w:r>
          </w:p>
        </w:tc>
        <w:tc>
          <w:tcPr>
            <w:tcW w:w="5671" w:type="dxa"/>
          </w:tcPr>
          <w:p w14:paraId="74AEA59A" w14:textId="4FF105A3" w:rsidR="006C38CB" w:rsidRPr="0084758D" w:rsidRDefault="006C384D">
            <w:r w:rsidRPr="006C384D">
              <w:t>https://commons.wikimedia.org/wiki/Category:Watsonia_meriana</w:t>
            </w:r>
          </w:p>
        </w:tc>
        <w:tc>
          <w:tcPr>
            <w:tcW w:w="1365" w:type="dxa"/>
          </w:tcPr>
          <w:p w14:paraId="6B13FACE" w14:textId="77777777" w:rsidR="006C38CB" w:rsidRDefault="006C38CB"/>
        </w:tc>
      </w:tr>
      <w:tr w:rsidR="006C38CB" w14:paraId="32594ADA" w14:textId="77777777" w:rsidTr="00207008">
        <w:tc>
          <w:tcPr>
            <w:tcW w:w="1980" w:type="dxa"/>
          </w:tcPr>
          <w:p w14:paraId="6ED1BC70" w14:textId="412799D8" w:rsidR="006C38CB" w:rsidRDefault="006C384D">
            <w:proofErr w:type="spellStart"/>
            <w:r>
              <w:t>Scientificlib</w:t>
            </w:r>
            <w:proofErr w:type="spellEnd"/>
          </w:p>
        </w:tc>
        <w:tc>
          <w:tcPr>
            <w:tcW w:w="5671" w:type="dxa"/>
          </w:tcPr>
          <w:p w14:paraId="7F36F4AB" w14:textId="74DDD6F5" w:rsidR="006C38CB" w:rsidRPr="0084758D" w:rsidRDefault="006C384D">
            <w:r w:rsidRPr="006C384D">
              <w:t>https://www.scientificlib.com/en/Biology/Plants/Magnoliophyta/ChasmantheFloribunda01.html</w:t>
            </w:r>
          </w:p>
        </w:tc>
        <w:tc>
          <w:tcPr>
            <w:tcW w:w="1365" w:type="dxa"/>
          </w:tcPr>
          <w:p w14:paraId="7A55382F" w14:textId="678BFD2D" w:rsidR="006C38CB" w:rsidRDefault="006C384D">
            <w:r w:rsidRPr="006C384D">
              <w:t>Photo: nps.gov</w:t>
            </w:r>
          </w:p>
        </w:tc>
      </w:tr>
      <w:tr w:rsidR="006C38CB" w14:paraId="65F90903" w14:textId="77777777" w:rsidTr="00207008">
        <w:tc>
          <w:tcPr>
            <w:tcW w:w="1980" w:type="dxa"/>
          </w:tcPr>
          <w:p w14:paraId="13FC43A1" w14:textId="52D798F2" w:rsidR="006C38CB" w:rsidRDefault="006C384D">
            <w:proofErr w:type="spellStart"/>
            <w:r>
              <w:t>PhillipskopMountain</w:t>
            </w:r>
            <w:proofErr w:type="spellEnd"/>
            <w:r>
              <w:t xml:space="preserve"> Reserve</w:t>
            </w:r>
          </w:p>
        </w:tc>
        <w:tc>
          <w:tcPr>
            <w:tcW w:w="5671" w:type="dxa"/>
          </w:tcPr>
          <w:p w14:paraId="4FBB33BB" w14:textId="08D7AE85" w:rsidR="006C38CB" w:rsidRPr="0084758D" w:rsidRDefault="006C384D">
            <w:r w:rsidRPr="006C384D">
              <w:t>https://www.phillipskop.co.za/flora/chasmanthe-aethiopica</w:t>
            </w:r>
          </w:p>
        </w:tc>
        <w:tc>
          <w:tcPr>
            <w:tcW w:w="1365" w:type="dxa"/>
          </w:tcPr>
          <w:p w14:paraId="5BBC6845" w14:textId="77777777" w:rsidR="006C38CB" w:rsidRDefault="006C38CB"/>
        </w:tc>
      </w:tr>
      <w:tr w:rsidR="006C38CB" w14:paraId="1304D341" w14:textId="77777777" w:rsidTr="00207008">
        <w:tc>
          <w:tcPr>
            <w:tcW w:w="1980" w:type="dxa"/>
          </w:tcPr>
          <w:p w14:paraId="12210661" w14:textId="45840855" w:rsidR="006C38CB" w:rsidRDefault="00814131">
            <w:proofErr w:type="spellStart"/>
            <w:r>
              <w:t>Plantnet</w:t>
            </w:r>
            <w:proofErr w:type="spellEnd"/>
          </w:p>
        </w:tc>
        <w:tc>
          <w:tcPr>
            <w:tcW w:w="5671" w:type="dxa"/>
          </w:tcPr>
          <w:p w14:paraId="17FE7A01" w14:textId="2B5A78B0" w:rsidR="006C38CB" w:rsidRPr="0084758D" w:rsidRDefault="00814131">
            <w:r w:rsidRPr="00814131">
              <w:t>https://plantnet.com.au/plant-care/how-to-grow-fig-trees/</w:t>
            </w:r>
          </w:p>
        </w:tc>
        <w:tc>
          <w:tcPr>
            <w:tcW w:w="1365" w:type="dxa"/>
          </w:tcPr>
          <w:p w14:paraId="189B25C6" w14:textId="77777777" w:rsidR="006C38CB" w:rsidRDefault="006C38CB"/>
        </w:tc>
      </w:tr>
      <w:tr w:rsidR="00814131" w14:paraId="58E4D8ED" w14:textId="77777777" w:rsidTr="00207008">
        <w:tc>
          <w:tcPr>
            <w:tcW w:w="1980" w:type="dxa"/>
          </w:tcPr>
          <w:p w14:paraId="5AC8155C" w14:textId="11DF6226" w:rsidR="00814131" w:rsidRDefault="00814131">
            <w:proofErr w:type="spellStart"/>
            <w:r w:rsidRPr="00814131">
              <w:t>anpcblog</w:t>
            </w:r>
            <w:proofErr w:type="spellEnd"/>
          </w:p>
        </w:tc>
        <w:tc>
          <w:tcPr>
            <w:tcW w:w="5671" w:type="dxa"/>
          </w:tcPr>
          <w:p w14:paraId="48E85725" w14:textId="118CAB50" w:rsidR="00814131" w:rsidRPr="00814131" w:rsidRDefault="00814131">
            <w:r w:rsidRPr="00814131">
              <w:t>https://anpcblog.wordpress.com/2016/07/01/the-cootamundra-conundrum/</w:t>
            </w:r>
          </w:p>
        </w:tc>
        <w:tc>
          <w:tcPr>
            <w:tcW w:w="1365" w:type="dxa"/>
          </w:tcPr>
          <w:p w14:paraId="1463EF6D" w14:textId="3D1CD261" w:rsidR="00814131" w:rsidRDefault="00814131">
            <w:r w:rsidRPr="00814131">
              <w:t>Photos: J. Lynch</w:t>
            </w:r>
          </w:p>
        </w:tc>
      </w:tr>
      <w:tr w:rsidR="00814131" w14:paraId="065CD426" w14:textId="77777777" w:rsidTr="00207008">
        <w:tc>
          <w:tcPr>
            <w:tcW w:w="1980" w:type="dxa"/>
          </w:tcPr>
          <w:p w14:paraId="3D29EB19" w14:textId="13811A3A" w:rsidR="00814131" w:rsidRDefault="00814131">
            <w:r>
              <w:t>Australian Seed</w:t>
            </w:r>
          </w:p>
        </w:tc>
        <w:tc>
          <w:tcPr>
            <w:tcW w:w="5671" w:type="dxa"/>
          </w:tcPr>
          <w:p w14:paraId="0C2CE412" w14:textId="7C3CB29F" w:rsidR="00814131" w:rsidRPr="00814131" w:rsidRDefault="00814131">
            <w:r w:rsidRPr="00814131">
              <w:t>https://www.australianseed.com/shop/item/acacia-podalyriifolia-100g</w:t>
            </w:r>
          </w:p>
        </w:tc>
        <w:tc>
          <w:tcPr>
            <w:tcW w:w="1365" w:type="dxa"/>
          </w:tcPr>
          <w:p w14:paraId="31362CAE" w14:textId="77777777" w:rsidR="00814131" w:rsidRDefault="00814131"/>
        </w:tc>
      </w:tr>
      <w:tr w:rsidR="00814131" w14:paraId="69D74155" w14:textId="77777777" w:rsidTr="00207008">
        <w:tc>
          <w:tcPr>
            <w:tcW w:w="1980" w:type="dxa"/>
          </w:tcPr>
          <w:p w14:paraId="6D2AA4E2" w14:textId="3EBC8C37" w:rsidR="00814131" w:rsidRDefault="00814131">
            <w:r>
              <w:lastRenderedPageBreak/>
              <w:t>Native Shop</w:t>
            </w:r>
          </w:p>
        </w:tc>
        <w:tc>
          <w:tcPr>
            <w:tcW w:w="5671" w:type="dxa"/>
          </w:tcPr>
          <w:p w14:paraId="180460D9" w14:textId="7D93C744" w:rsidR="00814131" w:rsidRPr="00814131" w:rsidRDefault="00814131">
            <w:r w:rsidRPr="00814131">
              <w:t>https://www.nativeshop.com.au/fr/products/melaleuca-armillaris-tubestock</w:t>
            </w:r>
          </w:p>
        </w:tc>
        <w:tc>
          <w:tcPr>
            <w:tcW w:w="1365" w:type="dxa"/>
          </w:tcPr>
          <w:p w14:paraId="7B042A4A" w14:textId="77777777" w:rsidR="00814131" w:rsidRDefault="00814131"/>
        </w:tc>
      </w:tr>
      <w:tr w:rsidR="00814131" w14:paraId="5C31F012" w14:textId="77777777" w:rsidTr="00207008">
        <w:tc>
          <w:tcPr>
            <w:tcW w:w="1980" w:type="dxa"/>
          </w:tcPr>
          <w:p w14:paraId="3782862B" w14:textId="51E97CEB" w:rsidR="00814131" w:rsidRDefault="00814131">
            <w:proofErr w:type="spellStart"/>
            <w:r>
              <w:t>iStockPhoto</w:t>
            </w:r>
            <w:proofErr w:type="spellEnd"/>
          </w:p>
        </w:tc>
        <w:tc>
          <w:tcPr>
            <w:tcW w:w="5671" w:type="dxa"/>
          </w:tcPr>
          <w:p w14:paraId="2561FDE2" w14:textId="34F66724" w:rsidR="00814131" w:rsidRPr="00814131" w:rsidRDefault="00814131">
            <w:r w:rsidRPr="00814131">
              <w:t>https://www.istockphoto.com/photo/olive-branch-gm186600355-27255650</w:t>
            </w:r>
          </w:p>
        </w:tc>
        <w:tc>
          <w:tcPr>
            <w:tcW w:w="1365" w:type="dxa"/>
          </w:tcPr>
          <w:p w14:paraId="3B558DE9" w14:textId="0BEEA4EE" w:rsidR="00814131" w:rsidRDefault="00814131">
            <w:proofErr w:type="spellStart"/>
            <w:r>
              <w:t>boschettophotography</w:t>
            </w:r>
            <w:proofErr w:type="spellEnd"/>
          </w:p>
        </w:tc>
      </w:tr>
      <w:tr w:rsidR="00814131" w14:paraId="751F39B9" w14:textId="77777777" w:rsidTr="00207008">
        <w:tc>
          <w:tcPr>
            <w:tcW w:w="1980" w:type="dxa"/>
          </w:tcPr>
          <w:p w14:paraId="659FAE67" w14:textId="4A3DE24B" w:rsidR="00814131" w:rsidRDefault="000D5EB0">
            <w:r>
              <w:t>National Arboretum Canberra</w:t>
            </w:r>
          </w:p>
        </w:tc>
        <w:tc>
          <w:tcPr>
            <w:tcW w:w="5671" w:type="dxa"/>
          </w:tcPr>
          <w:p w14:paraId="39F2A180" w14:textId="33ADF5FA" w:rsidR="00814131" w:rsidRPr="00814131" w:rsidRDefault="000D5EB0">
            <w:r w:rsidRPr="000D5EB0">
              <w:t>https://www.nationalarboretum.act.gov.au/living-collections/forests-and-trees/forest-79</w:t>
            </w:r>
          </w:p>
        </w:tc>
        <w:tc>
          <w:tcPr>
            <w:tcW w:w="1365" w:type="dxa"/>
          </w:tcPr>
          <w:p w14:paraId="2C2A7D8C" w14:textId="77777777" w:rsidR="00814131" w:rsidRDefault="00814131"/>
        </w:tc>
      </w:tr>
      <w:tr w:rsidR="00814131" w14:paraId="0A166E43" w14:textId="77777777" w:rsidTr="00207008">
        <w:tc>
          <w:tcPr>
            <w:tcW w:w="1980" w:type="dxa"/>
          </w:tcPr>
          <w:p w14:paraId="61E35E43" w14:textId="7E3AB09D" w:rsidR="00814131" w:rsidRDefault="004B1180">
            <w:r>
              <w:t>Weed Futures</w:t>
            </w:r>
          </w:p>
        </w:tc>
        <w:tc>
          <w:tcPr>
            <w:tcW w:w="5671" w:type="dxa"/>
          </w:tcPr>
          <w:p w14:paraId="6AA42CF1" w14:textId="56FAF6FB" w:rsidR="00814131" w:rsidRPr="00814131" w:rsidRDefault="004B1180">
            <w:r w:rsidRPr="004B1180">
              <w:t>https://www.weedfutures.net/species.php?id=1044#</w:t>
            </w:r>
          </w:p>
        </w:tc>
        <w:tc>
          <w:tcPr>
            <w:tcW w:w="1365" w:type="dxa"/>
          </w:tcPr>
          <w:p w14:paraId="375D1C60" w14:textId="2B8AEB83" w:rsidR="00814131" w:rsidRDefault="004B1180">
            <w:r>
              <w:t>A Copyright M. Baker Tasmanian Herbarium</w:t>
            </w:r>
          </w:p>
        </w:tc>
      </w:tr>
      <w:tr w:rsidR="00814131" w14:paraId="20C73EFB" w14:textId="77777777" w:rsidTr="00207008">
        <w:tc>
          <w:tcPr>
            <w:tcW w:w="1980" w:type="dxa"/>
          </w:tcPr>
          <w:p w14:paraId="7B46FE55" w14:textId="26B97481" w:rsidR="00814131" w:rsidRDefault="004B1180">
            <w:r>
              <w:t>Weeds of Australia</w:t>
            </w:r>
          </w:p>
        </w:tc>
        <w:tc>
          <w:tcPr>
            <w:tcW w:w="5671" w:type="dxa"/>
          </w:tcPr>
          <w:p w14:paraId="6D9808B3" w14:textId="23E8A0C3" w:rsidR="00814131" w:rsidRPr="00814131" w:rsidRDefault="004B1180">
            <w:r w:rsidRPr="004B1180">
              <w:t>https://keyserver.lucidcentral.org/weeds/data/media/Html/chamaecytisus_palmensis.htm</w:t>
            </w:r>
          </w:p>
        </w:tc>
        <w:tc>
          <w:tcPr>
            <w:tcW w:w="1365" w:type="dxa"/>
          </w:tcPr>
          <w:p w14:paraId="7C92A4BF" w14:textId="7622DBD8" w:rsidR="00814131" w:rsidRDefault="004B1180">
            <w:r w:rsidRPr="004B1180">
              <w:t>Photo: Sheldon Navie</w:t>
            </w:r>
          </w:p>
        </w:tc>
      </w:tr>
      <w:tr w:rsidR="00814131" w14:paraId="7348EF7E" w14:textId="77777777" w:rsidTr="00207008">
        <w:tc>
          <w:tcPr>
            <w:tcW w:w="1980" w:type="dxa"/>
          </w:tcPr>
          <w:p w14:paraId="79A35B0A" w14:textId="2614C1D0" w:rsidR="00814131" w:rsidRDefault="004B1180">
            <w:r>
              <w:t>Wikipedia</w:t>
            </w:r>
          </w:p>
        </w:tc>
        <w:tc>
          <w:tcPr>
            <w:tcW w:w="5671" w:type="dxa"/>
          </w:tcPr>
          <w:p w14:paraId="0AE888C5" w14:textId="150CC7FA" w:rsidR="00814131" w:rsidRPr="00814131" w:rsidRDefault="004B1180">
            <w:r w:rsidRPr="004B1180">
              <w:t>https://en.wikipedia.org/wiki/Homalanthus_populifolius</w:t>
            </w:r>
          </w:p>
        </w:tc>
        <w:tc>
          <w:tcPr>
            <w:tcW w:w="1365" w:type="dxa"/>
          </w:tcPr>
          <w:p w14:paraId="15D3A40B" w14:textId="77777777" w:rsidR="00814131" w:rsidRDefault="00814131"/>
        </w:tc>
      </w:tr>
      <w:tr w:rsidR="00814131" w14:paraId="2C45E156" w14:textId="77777777" w:rsidTr="00207008">
        <w:tc>
          <w:tcPr>
            <w:tcW w:w="1980" w:type="dxa"/>
          </w:tcPr>
          <w:p w14:paraId="52BE9D43" w14:textId="138307C8" w:rsidR="00814131" w:rsidRDefault="004B1180">
            <w:proofErr w:type="spellStart"/>
            <w:r>
              <w:t>PIRSA</w:t>
            </w:r>
            <w:proofErr w:type="spellEnd"/>
          </w:p>
        </w:tc>
        <w:tc>
          <w:tcPr>
            <w:tcW w:w="5671" w:type="dxa"/>
          </w:tcPr>
          <w:p w14:paraId="75A3FA10" w14:textId="69381CB2" w:rsidR="00814131" w:rsidRPr="00814131" w:rsidRDefault="004B1180">
            <w:r w:rsidRPr="004B1180">
              <w:t>https://pir.sa.gov.au/biosecurity/weeds/controlling-weeds/white_weeping_brooms</w:t>
            </w:r>
          </w:p>
        </w:tc>
        <w:tc>
          <w:tcPr>
            <w:tcW w:w="1365" w:type="dxa"/>
          </w:tcPr>
          <w:p w14:paraId="2EBD3924" w14:textId="77777777" w:rsidR="00814131" w:rsidRDefault="00814131"/>
        </w:tc>
      </w:tr>
      <w:tr w:rsidR="00814131" w14:paraId="2798E804" w14:textId="77777777" w:rsidTr="00207008">
        <w:tc>
          <w:tcPr>
            <w:tcW w:w="1980" w:type="dxa"/>
          </w:tcPr>
          <w:p w14:paraId="6355E3A9" w14:textId="34E8E783" w:rsidR="00814131" w:rsidRDefault="004B1180">
            <w:r>
              <w:t>Department of Agriculture and Food</w:t>
            </w:r>
          </w:p>
        </w:tc>
        <w:tc>
          <w:tcPr>
            <w:tcW w:w="5671" w:type="dxa"/>
          </w:tcPr>
          <w:p w14:paraId="710BB205" w14:textId="79E6BF4F" w:rsidR="00814131" w:rsidRPr="00814131" w:rsidRDefault="004B1180">
            <w:r w:rsidRPr="004B1180">
              <w:t>https://www.agric.wa.gov.au/grains-research-development/wild-radish</w:t>
            </w:r>
          </w:p>
        </w:tc>
        <w:tc>
          <w:tcPr>
            <w:tcW w:w="1365" w:type="dxa"/>
          </w:tcPr>
          <w:p w14:paraId="68B94BAC" w14:textId="77777777" w:rsidR="00814131" w:rsidRDefault="00814131"/>
        </w:tc>
      </w:tr>
      <w:tr w:rsidR="00814131" w14:paraId="148B39C9" w14:textId="77777777" w:rsidTr="00207008">
        <w:tc>
          <w:tcPr>
            <w:tcW w:w="1980" w:type="dxa"/>
          </w:tcPr>
          <w:p w14:paraId="7B7100F2" w14:textId="54BE4B49" w:rsidR="00814131" w:rsidRDefault="004B1180">
            <w:r>
              <w:t>Department of Agriculture and Food</w:t>
            </w:r>
          </w:p>
        </w:tc>
        <w:tc>
          <w:tcPr>
            <w:tcW w:w="5671" w:type="dxa"/>
          </w:tcPr>
          <w:p w14:paraId="393E4B3C" w14:textId="5C0E97AE" w:rsidR="00814131" w:rsidRPr="00814131" w:rsidRDefault="004B1180">
            <w:r w:rsidRPr="004B1180">
              <w:t>https://www.agric.wa.gov.au/declared-plants/narrow-leaf-cotton-bush-declared-pest</w:t>
            </w:r>
          </w:p>
        </w:tc>
        <w:tc>
          <w:tcPr>
            <w:tcW w:w="1365" w:type="dxa"/>
          </w:tcPr>
          <w:p w14:paraId="25D91870" w14:textId="77777777" w:rsidR="00814131" w:rsidRDefault="00814131"/>
        </w:tc>
      </w:tr>
      <w:tr w:rsidR="00814131" w14:paraId="08322EA8" w14:textId="77777777" w:rsidTr="00207008">
        <w:tc>
          <w:tcPr>
            <w:tcW w:w="1980" w:type="dxa"/>
          </w:tcPr>
          <w:p w14:paraId="3D514460" w14:textId="19A5160D" w:rsidR="00814131" w:rsidRDefault="004B1180">
            <w:r w:rsidRPr="004B1180">
              <w:t>Weeds of Australia</w:t>
            </w:r>
          </w:p>
        </w:tc>
        <w:tc>
          <w:tcPr>
            <w:tcW w:w="5671" w:type="dxa"/>
          </w:tcPr>
          <w:p w14:paraId="71B8FC66" w14:textId="45C43DB8" w:rsidR="00814131" w:rsidRPr="00814131" w:rsidRDefault="004B1180">
            <w:r w:rsidRPr="004B1180">
              <w:t>https://keyserver.lucidcentral.org/weeds/data/media/Html/asparagus_declinatus.htm</w:t>
            </w:r>
          </w:p>
        </w:tc>
        <w:tc>
          <w:tcPr>
            <w:tcW w:w="1365" w:type="dxa"/>
          </w:tcPr>
          <w:p w14:paraId="60B7D9FA" w14:textId="0A712A24" w:rsidR="00814131" w:rsidRDefault="004B1180">
            <w:r w:rsidRPr="004B1180">
              <w:t xml:space="preserve">Photo: Michael </w:t>
            </w:r>
            <w:proofErr w:type="spellStart"/>
            <w:r w:rsidRPr="004B1180">
              <w:t>Moerkerk</w:t>
            </w:r>
            <w:proofErr w:type="spellEnd"/>
            <w:r w:rsidRPr="004B1180">
              <w:t>)</w:t>
            </w:r>
          </w:p>
        </w:tc>
      </w:tr>
      <w:tr w:rsidR="004B1180" w14:paraId="283BD3AE" w14:textId="77777777" w:rsidTr="00207008">
        <w:tc>
          <w:tcPr>
            <w:tcW w:w="1980" w:type="dxa"/>
          </w:tcPr>
          <w:p w14:paraId="6345EB12" w14:textId="1D5F06B3" w:rsidR="004B1180" w:rsidRDefault="00E470FD">
            <w:r>
              <w:t xml:space="preserve">Cottesloe </w:t>
            </w:r>
            <w:proofErr w:type="spellStart"/>
            <w:r>
              <w:t>Coastcare</w:t>
            </w:r>
            <w:proofErr w:type="spellEnd"/>
            <w:r>
              <w:t xml:space="preserve"> Association</w:t>
            </w:r>
          </w:p>
        </w:tc>
        <w:tc>
          <w:tcPr>
            <w:tcW w:w="5671" w:type="dxa"/>
          </w:tcPr>
          <w:p w14:paraId="0C580FF2" w14:textId="2F629E1B" w:rsidR="004B1180" w:rsidRPr="00814131" w:rsidRDefault="00E470FD">
            <w:r w:rsidRPr="00E470FD">
              <w:t>https://www.cottesloecoastcare.org/freesia-alba-x-leichtlinii/</w:t>
            </w:r>
          </w:p>
        </w:tc>
        <w:tc>
          <w:tcPr>
            <w:tcW w:w="1365" w:type="dxa"/>
          </w:tcPr>
          <w:p w14:paraId="29687ACD" w14:textId="77777777" w:rsidR="004B1180" w:rsidRDefault="004B1180"/>
        </w:tc>
      </w:tr>
      <w:tr w:rsidR="004B1180" w14:paraId="1C474BF2" w14:textId="77777777" w:rsidTr="00207008">
        <w:tc>
          <w:tcPr>
            <w:tcW w:w="1980" w:type="dxa"/>
          </w:tcPr>
          <w:p w14:paraId="15F107C3" w14:textId="38B47C07" w:rsidR="004B1180" w:rsidRDefault="00E470FD">
            <w:r>
              <w:t>Department of Agriculture and Food</w:t>
            </w:r>
          </w:p>
        </w:tc>
        <w:tc>
          <w:tcPr>
            <w:tcW w:w="5671" w:type="dxa"/>
          </w:tcPr>
          <w:p w14:paraId="5AC37D29" w14:textId="206BAD9F" w:rsidR="004B1180" w:rsidRPr="00814131" w:rsidRDefault="00E470FD">
            <w:r w:rsidRPr="00E470FD">
              <w:t>https://www.agric.wa.gov.au/declared-plants/one-leaf-cape-tulip-declared-pest</w:t>
            </w:r>
          </w:p>
        </w:tc>
        <w:tc>
          <w:tcPr>
            <w:tcW w:w="1365" w:type="dxa"/>
          </w:tcPr>
          <w:p w14:paraId="18A56603" w14:textId="77777777" w:rsidR="004B1180" w:rsidRDefault="004B1180"/>
        </w:tc>
      </w:tr>
    </w:tbl>
    <w:p w14:paraId="64ED9D8F" w14:textId="77777777" w:rsidR="00DD7D06" w:rsidRDefault="00DD7D06"/>
    <w:sectPr w:rsidR="00DD7D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zQ2MzIzNjKxNDNX0lEKTi0uzszPAykwrAUAix24YiwAAAA="/>
  </w:docVars>
  <w:rsids>
    <w:rsidRoot w:val="00DD7D06"/>
    <w:rsid w:val="000D5EB0"/>
    <w:rsid w:val="00207008"/>
    <w:rsid w:val="00281BDA"/>
    <w:rsid w:val="003433C3"/>
    <w:rsid w:val="004B1180"/>
    <w:rsid w:val="0067064C"/>
    <w:rsid w:val="006C384D"/>
    <w:rsid w:val="006C38CB"/>
    <w:rsid w:val="00735A7C"/>
    <w:rsid w:val="007E045E"/>
    <w:rsid w:val="00814131"/>
    <w:rsid w:val="0084758D"/>
    <w:rsid w:val="00D20403"/>
    <w:rsid w:val="00DD7D06"/>
    <w:rsid w:val="00DE64B5"/>
    <w:rsid w:val="00E470FD"/>
    <w:rsid w:val="00F01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440B"/>
  <w15:chartTrackingRefBased/>
  <w15:docId w15:val="{B7104355-03F1-4FC4-9358-5E1BF19BF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7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0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261</Words>
  <Characters>5201</Characters>
  <Application>Microsoft Office Word</Application>
  <DocSecurity>0</DocSecurity>
  <Lines>32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Massey</dc:creator>
  <cp:keywords/>
  <dc:description/>
  <cp:lastModifiedBy>Andrew Bland</cp:lastModifiedBy>
  <cp:revision>5</cp:revision>
  <dcterms:created xsi:type="dcterms:W3CDTF">2023-09-26T05:49:00Z</dcterms:created>
  <dcterms:modified xsi:type="dcterms:W3CDTF">2023-09-2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6d1e30c73e3a9d5ba37f1ee29650cdd2787a19624b69b5b7610955cc136493</vt:lpwstr>
  </property>
</Properties>
</file>